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F7A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7A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F7A2D" w:rsidRDefault="004C0B19" w:rsidP="009344FF">
      <w:pPr>
        <w:rPr>
          <w:rFonts w:ascii="Arial" w:hAnsi="Arial" w:cs="Arial"/>
          <w:sz w:val="20"/>
          <w:szCs w:val="20"/>
        </w:rPr>
      </w:pPr>
      <w:r w:rsidRPr="002F7A2D">
        <w:rPr>
          <w:rFonts w:ascii="Arial" w:hAnsi="Arial" w:cs="Arial"/>
          <w:sz w:val="20"/>
          <w:szCs w:val="20"/>
        </w:rPr>
        <w:t>Based on thorough evaluation of all relevant files, I strongly approve the manuscript for its publication in forthcoming issue of AJOCR.</w:t>
      </w:r>
    </w:p>
    <w:p w:rsidR="000F2F46" w:rsidRPr="002F7A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7A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5166E" w:rsidRPr="002F7A2D" w:rsidRDefault="003C3ECC" w:rsidP="009344FF">
      <w:pPr>
        <w:rPr>
          <w:rFonts w:ascii="Arial" w:hAnsi="Arial" w:cs="Arial"/>
          <w:sz w:val="20"/>
          <w:szCs w:val="20"/>
        </w:rPr>
      </w:pPr>
      <w:r w:rsidRPr="002F7A2D">
        <w:rPr>
          <w:rFonts w:ascii="Arial" w:hAnsi="Arial" w:cs="Arial"/>
          <w:sz w:val="20"/>
          <w:szCs w:val="20"/>
        </w:rPr>
        <w:t>Prof. Sanjay Mishra, SR Institute of Management &amp; Technology, India</w:t>
      </w:r>
      <w:bookmarkStart w:id="0" w:name="_GoBack"/>
      <w:bookmarkEnd w:id="0"/>
    </w:p>
    <w:sectPr w:rsidR="00C5166E" w:rsidRPr="002F7A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Y2MzczNzc0NTZV0lEKTi0uzszPAykwrAUAEVHc8SwAAAA="/>
  </w:docVars>
  <w:rsids>
    <w:rsidRoot w:val="00A72896"/>
    <w:rsid w:val="002C0B2C"/>
    <w:rsid w:val="002F7A2D"/>
    <w:rsid w:val="003C3ECC"/>
    <w:rsid w:val="004B03B0"/>
    <w:rsid w:val="004C0B19"/>
    <w:rsid w:val="009344FF"/>
    <w:rsid w:val="009F328F"/>
    <w:rsid w:val="00A72896"/>
    <w:rsid w:val="00BE3202"/>
    <w:rsid w:val="00C5166E"/>
    <w:rsid w:val="00F03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A9398"/>
  <w15:docId w15:val="{D4A5242E-4D11-489D-97CB-97D3E0FCE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3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15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5T11:57:00Z</dcterms:modified>
</cp:coreProperties>
</file>